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9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1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cfcffrdrrdcasxddxdxdjlkjlklnnlkdas zdzdzddxfxdfxfddcsaczsacdzdssszszszszrsrrdrdrdxdxddxdxcxccxcdxdxdxddxdsdsddxdsdsddxccsasasddddsdsddxccsasasdddcfdddddxcasfxfdxfxfdfxfdxfxfdcasacsasacsacassaccdddffxfdxfddxfdxfxfdxdfvfxxfxfxfdfdcdxxddcascsadddrrdccassaascffdfdfdcascascascascffdfdfdcascascascasc sacresrsresdszdszddcascacsacdszdszddcascacsaccsaasacsdedddfxddszdszddcascacsaccsaasacsrrtrdtdtfdfdxfdfdxdfxcassacascdsddzcsacsacsaascsaasccascsacafdxfdxxfdxffxfdxfdfddxfdxdxfdcsacsacdfdfdxdffdx dascfxfxfxfdxfdx fxgxgfxgffxd fdxfdxdfxfddfxddsacfxf sacscdxfdxfxfffdxfdfdfdxfdxfdxdfxfxfdx ascfcffdtrrsacrtdfcascsafsffdfseescscsacasfddrsresrerecsarsreascsresgrdrdrrdrdfdcsacxddzddsasacsasdszsacsssacsacsaccascascascacsacsaccacscasccasassasascaccwqcqcqwqwqdwqdwqdqwdwqdqwdqdwdqwdqwdwqdwqdwqdqwdqwddwdqwdqwdqwdwqdwqdqwwqddwqdwqdwqdwqwdwqdqwdqwdwdqwddwqdwdddqwdwdwqdwdwqdqwdwqwqdqdwqdwqwqdwqdwqdwqdwdqwdwqdesessesesesdzdzczczdzcdzdzszsszczcszcszcszdszdfefxfdxfdfsfdfdzfdzfdzcsacscasscasaascsacsacscsacascascsacascsaccascacascacascacsacsacsacsacscsasacacsacscascascsacsacascsacsacsacascsacsafdzfdsrstroioioijjlklnlknlknlkjiiyiyiyoiyoyoiiokjlkjljlijlijlijliijijlijlijlijlijllkmlkmlkmlkmlkmlkmlkmlkmlkไปไหนแหฟแหแ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</w:t>
      </w:r>
    </w:p>
    <w:p>
      <w:pPr>
        <w:pStyle w:val="BodyText"/>
      </w:pPr>
      <w:r>
        <w:t xml:space="preserve">[ภาษาต่างประฟแหหฟแเทศ]</w:t>
      </w:r>
    </w:p>
    <w:p>
      <w:pPr>
        <w:pStyle w:val="BodyText"/>
      </w:pPr>
      <w:r>
        <w:t xml:space="preserve">[ ภาษา ฟเทศ]</w:t>
      </w:r>
    </w:p>
    <w:p>
      <w:pPr>
        <w:pStyle w:val="BodyText"/>
      </w:pPr>
      <w:r>
        <w:t xml:space="preserve">[ภาษาต่างปรแหฟะเทศ]</w:t>
      </w:r>
    </w:p>
    <w:p>
      <w:pPr>
        <w:pStyle w:val="BodyText"/>
      </w:pPr>
      <w:r>
        <w:t xml:space="preserve">[เแหฟสียแหฟแหฟ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อำนไนแฟหนทแหฟยนแหฟยนแนหและทแาฟทหานะครับ ะพกพพกไปไหนกันดี5แหฟทดสอบไม่ทราบแฟหแฟหแหฟแถถแหฟถถถถฟแหฟหถ111111111111111222222222แหฟแฟหแฟหแ3333แฟหแ3พกพกพกพกพกพพ444444555555555666664411111 นะครับ 2 นะ111111111qqqqqq</w:t>
      </w:r>
    </w:p>
    <w:p>
      <w:pPr>
        <w:pStyle w:val="BodyText"/>
      </w:pPr>
      <w:r>
        <w:t xml:space="preserve">[เสียงปรบมือ]11ดกดกดกดกดก1นะต๊ะ3 พกพกcsaมา sacๆ sacมา 4sccs4มา 4 มามา 5 มา5555oนะกับคนที่มันไม่เคยจะห่วงใย ว่าเราจะเป็นจะตายไม่เคยสนาทาทาาทา1กปปปกกกsacasกำ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sacษาท้csaงถิ่น]</w:t>
      </w:r>
    </w:p>
    <w:p>
      <w:pPr>
        <w:pStyle w:val="BodyText"/>
      </w:pPr>
      <w:r>
        <w:t xml:space="preserve">[เสียงcsacasปascsacรบมือ]ส่งข้อความลบฉันทีนะ</w:t>
      </w:r>
    </w:p>
    <w:p>
      <w:pPr>
        <w:pStyle w:val="BodyText"/>
      </w:pPr>
      <w:r>
        <w:t xml:space="preserve">[ภาษาcsท้องถิ่น]acsa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ascacsaascascsa</w:t>
      </w:r>
    </w:p>
    <w:p>
      <w:pPr>
        <w:pStyle w:val="BodyText"/>
      </w:pPr>
      <w:r>
        <w:t xml:space="preserve">[เสียงปcascsacรsacsacบมือ]แก้ไขcตรงนี้asเทิร์นมาอีก</w:t>
      </w:r>
    </w:p>
    <w:p>
      <w:pPr>
        <w:pStyle w:val="BodyText"/>
      </w:pPr>
      <w:r>
        <w:t xml:space="preserve">[เสียงปรบมืsascsasasassaccsascascasscscsacอ]</w:t>
      </w:r>
    </w:p>
    <w:p>
      <w:pPr>
        <w:pStyle w:val="BodyText"/>
      </w:pPr>
      <w:r>
        <w:t xml:space="preserve">[เสียงปรบมือ]เด้csacasองcacsascsมา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ไม่ไปยังอีก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 1</dc:title>
  <dc:creator/>
  <cp:keywords/>
  <dcterms:created xsi:type="dcterms:W3CDTF">2021-09-30T05:51:49Z</dcterms:created>
  <dcterms:modified xsi:type="dcterms:W3CDTF">2021-09-30T05:5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9 กันยายน 2564 เวลา 11.14 น.</vt:lpwstr>
  </property>
  <property fmtid="{D5CDD505-2E9C-101B-9397-08002B2CF9AE}" pid="3" name="subtitle">
    <vt:lpwstr/>
  </property>
</Properties>
</file>